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24bf0c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a24bf0cc-74dc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1WQQ7EQAgi+wH//0t+wArurZdN9NBp0pn2QFQQB3os4lX/AJRUKoj54AfP9e8/aMCKKlb5Y4uHhoHBCB8u8BqOMO4VnmF6neB1ydBYTcdJ/TCJzjrg18tZJtdoaFs/WHw5yedtvrKOHSR6556P1h3cG4Vfl2z5aE7NbMOy9nww9cvG9Phaf82t60fTrH18aQ8z0U8LexsfY1u0UBpRa72YXuMhfVfrfrPoEl7ovdCfmW1vsRVgr7+aLKGEt++3xORsLeoD/fnpAooxVB7MDw3Lxo2tbvsDE5fbI5Nuy4dDdGhxQV74c2UUjbFezI+YdA3FuplveaWGJ/PXTmrLB3WBlxIy2Z/El8GWxHVRv5hBS8aTRCf3A3vg3Dt0oL/33ne/fY9SKJPXyt8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ello</w:t>
      </w:r>
    </w:p>
    <w:bookmarkStart w:id="25" w:name="c5gajeoa-jul-05-2018-0644-pm"/>
    <w:p>
      <w:pPr>
        <w:pStyle w:val="Heading2"/>
      </w:pPr>
      <w:r>
        <w:t xml:space="preserve">C5gaJEoa —</w:t>
      </w:r>
      <w:r>
        <w:t xml:space="preserve"> </w:t>
      </w:r>
      <w:hyperlink r:id="rId24">
        <w:r>
          <w:rPr>
            <w:rStyle w:val="Hyperlink"/>
          </w:rPr>
          <w:t xml:space="preserve">Jul 05, 2018 06:44 pm</w:t>
        </w:r>
      </w:hyperlink>
    </w:p>
    <w:p>
      <w:pPr>
        <w:pStyle w:val="FirstParagraph"/>
      </w:pPr>
      <w:r>
        <w:t xml:space="preserve">.kbmvmvvmvmv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a24bf0cc-74dc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5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faq.remarkbox.com/6b2a42ae-6796-11e8-ad95-040140774501/hosted-comments-service-remarkbox#f6d9d0ea-80a4-11e8-884d-040140774501" TargetMode="External" /><Relationship Type="http://schemas.openxmlformats.org/officeDocument/2006/relationships/hyperlink" Id="rId20" Target="https://faq.remarkbox.com/a24bf0cc-74dc-11e8-a7d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faq.remarkbox.com/6b2a42ae-6796-11e8-ad95-040140774501/hosted-comments-service-remarkbox#f6d9d0ea-80a4-11e8-884d-040140774501" TargetMode="External" /><Relationship Type="http://schemas.openxmlformats.org/officeDocument/2006/relationships/hyperlink" Id="rId20" Target="https://faq.remarkbox.com/a24bf0cc-74dc-11e8-a7d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24bf0cc</dc:title>
  <dc:creator/>
  <cp:keywords/>
  <dcterms:created xsi:type="dcterms:W3CDTF">2026-05-02T12:55:58Z</dcterms:created>
  <dcterms:modified xsi:type="dcterms:W3CDTF">2026-05-02T12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